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3598FA" w14:textId="7D7F9B2F" w:rsidR="00375AB3" w:rsidRPr="009D39C1" w:rsidRDefault="009D39C1">
      <w:pPr>
        <w:rPr>
          <w:b/>
          <w:bCs/>
        </w:rPr>
      </w:pPr>
      <w:r w:rsidRPr="009D39C1">
        <w:rPr>
          <w:b/>
          <w:bCs/>
        </w:rPr>
        <w:t>Project</w:t>
      </w:r>
    </w:p>
    <w:p w14:paraId="584D9EBE" w14:textId="1E67A37E" w:rsidR="003A1893" w:rsidRDefault="003A1893">
      <w:r w:rsidRPr="00EA0F33">
        <w:rPr>
          <w:b/>
          <w:bCs/>
        </w:rPr>
        <w:t>Deliverable</w:t>
      </w:r>
      <w:r>
        <w:t>: Jupyter Notebook containing the code and the outputs. Make sure to present the Jupyter Notebook as a report with headings</w:t>
      </w:r>
      <w:r w:rsidR="00EA0F33">
        <w:t xml:space="preserve"> and text to describe what you are doing. Your Jupyter Notebook should be well organized.</w:t>
      </w:r>
    </w:p>
    <w:p w14:paraId="56BF5559" w14:textId="77777777" w:rsidR="00EA0F33" w:rsidRDefault="00EA0F33"/>
    <w:p w14:paraId="237156FC" w14:textId="0F172A6E" w:rsidR="009D39C1" w:rsidRPr="00DE5BB3" w:rsidRDefault="00F41B20">
      <w:pPr>
        <w:rPr>
          <w:b/>
          <w:bCs/>
        </w:rPr>
      </w:pPr>
      <w:r w:rsidRPr="00DE5BB3">
        <w:rPr>
          <w:b/>
          <w:bCs/>
        </w:rPr>
        <w:t>Data preparation (</w:t>
      </w:r>
      <w:r w:rsidR="00376D34">
        <w:rPr>
          <w:b/>
          <w:bCs/>
        </w:rPr>
        <w:t>7</w:t>
      </w:r>
      <w:r w:rsidR="002C4343">
        <w:rPr>
          <w:b/>
          <w:bCs/>
        </w:rPr>
        <w:t>5</w:t>
      </w:r>
      <w:r w:rsidRPr="00DE5BB3">
        <w:rPr>
          <w:b/>
          <w:bCs/>
        </w:rPr>
        <w:t xml:space="preserve"> pts)</w:t>
      </w:r>
    </w:p>
    <w:p w14:paraId="266ADBC7" w14:textId="5DD2C3CE" w:rsidR="00F41B20" w:rsidRDefault="00DE1E0A" w:rsidP="00DE1E0A">
      <w:pPr>
        <w:pStyle w:val="ListParagraph"/>
        <w:numPr>
          <w:ilvl w:val="0"/>
          <w:numId w:val="1"/>
        </w:numPr>
      </w:pPr>
      <w:r>
        <w:t>Import employees and orders Excel files into two data frames (</w:t>
      </w:r>
      <w:r w:rsidR="006A34C0" w:rsidRPr="00376D34">
        <w:rPr>
          <w:b/>
          <w:bCs/>
        </w:rPr>
        <w:t>5</w:t>
      </w:r>
      <w:r w:rsidRPr="00376D34">
        <w:rPr>
          <w:b/>
          <w:bCs/>
        </w:rPr>
        <w:t xml:space="preserve"> pts</w:t>
      </w:r>
      <w:r>
        <w:t>)</w:t>
      </w:r>
    </w:p>
    <w:p w14:paraId="10BE6989" w14:textId="31B29CBE" w:rsidR="00DE1E0A" w:rsidRDefault="006A34C0" w:rsidP="006A34C0">
      <w:pPr>
        <w:pStyle w:val="ListParagraph"/>
        <w:numPr>
          <w:ilvl w:val="0"/>
          <w:numId w:val="1"/>
        </w:numPr>
      </w:pPr>
      <w:r>
        <w:t>Merge the two data frames using the EmployeeID</w:t>
      </w:r>
      <w:r w:rsidR="00D26C0D">
        <w:t xml:space="preserve"> (</w:t>
      </w:r>
      <w:r w:rsidR="00D26C0D" w:rsidRPr="00376D34">
        <w:rPr>
          <w:b/>
          <w:bCs/>
        </w:rPr>
        <w:t>10 pts</w:t>
      </w:r>
      <w:r w:rsidR="00D26C0D">
        <w:t>)</w:t>
      </w:r>
    </w:p>
    <w:p w14:paraId="2C33F7D2" w14:textId="58D39979" w:rsidR="00DA0761" w:rsidRDefault="00DA0761" w:rsidP="00DA0761">
      <w:pPr>
        <w:pStyle w:val="ListParagraph"/>
        <w:numPr>
          <w:ilvl w:val="1"/>
          <w:numId w:val="1"/>
        </w:numPr>
      </w:pPr>
      <w:r>
        <w:t>After merging the data frames, reset the index</w:t>
      </w:r>
    </w:p>
    <w:p w14:paraId="0F148375" w14:textId="141E5BD5" w:rsidR="00D26C0D" w:rsidRDefault="00E03880" w:rsidP="006A34C0">
      <w:pPr>
        <w:pStyle w:val="ListParagraph"/>
        <w:numPr>
          <w:ilvl w:val="0"/>
          <w:numId w:val="1"/>
        </w:numPr>
      </w:pPr>
      <w:r>
        <w:t xml:space="preserve">Ensure that the data type of each column is </w:t>
      </w:r>
      <w:r w:rsidR="00020F16">
        <w:t>correct. None of the column</w:t>
      </w:r>
      <w:r w:rsidR="00AC0637">
        <w:t>s</w:t>
      </w:r>
      <w:r w:rsidR="00020F16">
        <w:t xml:space="preserve"> should have a data type </w:t>
      </w:r>
      <w:r w:rsidR="00020F16" w:rsidRPr="00020F16">
        <w:rPr>
          <w:b/>
          <w:bCs/>
        </w:rPr>
        <w:t>Object</w:t>
      </w:r>
      <w:r w:rsidR="00020F16">
        <w:t>. For example, if the column contains dates</w:t>
      </w:r>
      <w:r w:rsidR="004B0118">
        <w:t xml:space="preserve"> and times</w:t>
      </w:r>
      <w:r w:rsidR="00020F16">
        <w:t>, then you should make sure the data type of that column is date</w:t>
      </w:r>
      <w:r w:rsidR="004B0118">
        <w:t>/time</w:t>
      </w:r>
      <w:r w:rsidR="00020F16">
        <w:t xml:space="preserve"> (</w:t>
      </w:r>
      <w:r w:rsidR="00020F16" w:rsidRPr="00376D34">
        <w:rPr>
          <w:b/>
          <w:bCs/>
        </w:rPr>
        <w:t>10 pts</w:t>
      </w:r>
      <w:r w:rsidR="00020F16">
        <w:t>)</w:t>
      </w:r>
      <w:r w:rsidR="004B0118">
        <w:t>.</w:t>
      </w:r>
    </w:p>
    <w:p w14:paraId="61CDD5BC" w14:textId="1A88CE93" w:rsidR="004B0118" w:rsidRDefault="0015603D" w:rsidP="006A34C0">
      <w:pPr>
        <w:pStyle w:val="ListParagraph"/>
        <w:numPr>
          <w:ilvl w:val="0"/>
          <w:numId w:val="1"/>
        </w:numPr>
      </w:pPr>
      <w:r>
        <w:t>Check for missing values (</w:t>
      </w:r>
      <w:r w:rsidR="00014D5D" w:rsidRPr="00376D34">
        <w:rPr>
          <w:b/>
          <w:bCs/>
        </w:rPr>
        <w:t>5</w:t>
      </w:r>
      <w:r w:rsidRPr="00376D34">
        <w:rPr>
          <w:b/>
          <w:bCs/>
        </w:rPr>
        <w:t xml:space="preserve"> pts</w:t>
      </w:r>
      <w:r>
        <w:t xml:space="preserve">). If there are missing values, suggest a way to </w:t>
      </w:r>
      <w:r w:rsidR="00420B88">
        <w:t>deal with them.</w:t>
      </w:r>
    </w:p>
    <w:p w14:paraId="0D6992AF" w14:textId="7EEDE9CC" w:rsidR="00014D5D" w:rsidRDefault="00014D5D" w:rsidP="006A34C0">
      <w:pPr>
        <w:pStyle w:val="ListParagraph"/>
        <w:numPr>
          <w:ilvl w:val="0"/>
          <w:numId w:val="1"/>
        </w:numPr>
      </w:pPr>
      <w:r>
        <w:t>Remove duplicate</w:t>
      </w:r>
      <w:r w:rsidR="00704C8B">
        <w:t xml:space="preserve"> rows</w:t>
      </w:r>
      <w:r>
        <w:t xml:space="preserve"> if there a</w:t>
      </w:r>
      <w:r w:rsidR="00704C8B">
        <w:t>re any (</w:t>
      </w:r>
      <w:r w:rsidR="00704C8B" w:rsidRPr="00376D34">
        <w:rPr>
          <w:b/>
          <w:bCs/>
        </w:rPr>
        <w:t>5 pts</w:t>
      </w:r>
      <w:r w:rsidR="00704C8B">
        <w:t>).</w:t>
      </w:r>
    </w:p>
    <w:p w14:paraId="082F4600" w14:textId="1AC90C81" w:rsidR="00370F59" w:rsidRDefault="00370F59" w:rsidP="006A34C0">
      <w:pPr>
        <w:pStyle w:val="ListParagraph"/>
        <w:numPr>
          <w:ilvl w:val="0"/>
          <w:numId w:val="1"/>
        </w:numPr>
      </w:pPr>
      <w:r>
        <w:t xml:space="preserve">Calculate </w:t>
      </w:r>
      <w:r w:rsidR="003A6246">
        <w:t xml:space="preserve">the </w:t>
      </w:r>
      <w:r w:rsidR="002E2E45">
        <w:t xml:space="preserve">number of days </w:t>
      </w:r>
      <w:r>
        <w:t>to ship an</w:t>
      </w:r>
      <w:r w:rsidR="003A6246">
        <w:t xml:space="preserve"> order (</w:t>
      </w:r>
      <w:r w:rsidR="003A6246" w:rsidRPr="003A6246">
        <w:rPr>
          <w:b/>
          <w:bCs/>
        </w:rPr>
        <w:t>5 pts</w:t>
      </w:r>
      <w:r w:rsidR="003A6246">
        <w:t>)</w:t>
      </w:r>
    </w:p>
    <w:p w14:paraId="1924A827" w14:textId="53D4C009" w:rsidR="003A6246" w:rsidRDefault="003A6246" w:rsidP="003A6246">
      <w:pPr>
        <w:pStyle w:val="ListParagraph"/>
        <w:numPr>
          <w:ilvl w:val="1"/>
          <w:numId w:val="1"/>
        </w:numPr>
      </w:pPr>
      <w:r>
        <w:t xml:space="preserve">The formula is as follow: </w:t>
      </w:r>
      <w:r w:rsidR="002E2E45">
        <w:t>Number of days</w:t>
      </w:r>
      <w:r>
        <w:t xml:space="preserve"> to ship = Ship date – Order date</w:t>
      </w:r>
    </w:p>
    <w:p w14:paraId="54D1C2EC" w14:textId="1EB4FD6F" w:rsidR="00420B88" w:rsidRDefault="00853CB7" w:rsidP="006A34C0">
      <w:pPr>
        <w:pStyle w:val="ListParagraph"/>
        <w:numPr>
          <w:ilvl w:val="0"/>
          <w:numId w:val="1"/>
        </w:numPr>
      </w:pPr>
      <w:r>
        <w:t>Provide descriptive</w:t>
      </w:r>
      <w:r w:rsidR="001F7186">
        <w:t xml:space="preserve"> (e.g., mean, min, max, standard deviation, count, etc.)</w:t>
      </w:r>
      <w:r>
        <w:t xml:space="preserve"> of all numeric columns (i.e., Sales, Profits, Quantity</w:t>
      </w:r>
      <w:r w:rsidR="001F7186">
        <w:t>, and Discount</w:t>
      </w:r>
      <w:r>
        <w:t>) of the data</w:t>
      </w:r>
      <w:r w:rsidR="001F7186">
        <w:t xml:space="preserve"> (</w:t>
      </w:r>
      <w:r w:rsidR="001F7186" w:rsidRPr="00376D34">
        <w:rPr>
          <w:b/>
          <w:bCs/>
        </w:rPr>
        <w:t>10 pts</w:t>
      </w:r>
      <w:r w:rsidR="001F7186">
        <w:t>)</w:t>
      </w:r>
    </w:p>
    <w:p w14:paraId="206B46F8" w14:textId="0DA4B781" w:rsidR="00ED5510" w:rsidRDefault="00CA08C2" w:rsidP="006A34C0">
      <w:pPr>
        <w:pStyle w:val="ListParagraph"/>
        <w:numPr>
          <w:ilvl w:val="0"/>
          <w:numId w:val="1"/>
        </w:numPr>
      </w:pPr>
      <w:r>
        <w:t>Provide the correlation matrix (</w:t>
      </w:r>
      <w:r w:rsidRPr="00376D34">
        <w:rPr>
          <w:b/>
          <w:bCs/>
        </w:rPr>
        <w:t>10 pts</w:t>
      </w:r>
      <w:r>
        <w:t>)</w:t>
      </w:r>
    </w:p>
    <w:p w14:paraId="03208ECF" w14:textId="3C851976" w:rsidR="00CA08C2" w:rsidRDefault="000C3E4F" w:rsidP="006A34C0">
      <w:pPr>
        <w:pStyle w:val="ListParagraph"/>
        <w:numPr>
          <w:ilvl w:val="0"/>
          <w:numId w:val="1"/>
        </w:numPr>
      </w:pPr>
      <w:r>
        <w:t xml:space="preserve">Assume that an outlier is a value that is above (mean + 3*standard deviation). </w:t>
      </w:r>
      <w:r w:rsidR="00BC7AA9">
        <w:t xml:space="preserve">Find </w:t>
      </w:r>
      <w:r>
        <w:t xml:space="preserve">all the </w:t>
      </w:r>
      <w:r w:rsidR="00BC7AA9">
        <w:t>outliers</w:t>
      </w:r>
    </w:p>
    <w:p w14:paraId="16161281" w14:textId="3BC2447C" w:rsidR="00BC7AA9" w:rsidRDefault="00BC7AA9" w:rsidP="00BC7AA9">
      <w:pPr>
        <w:pStyle w:val="ListParagraph"/>
        <w:numPr>
          <w:ilvl w:val="1"/>
          <w:numId w:val="1"/>
        </w:numPr>
      </w:pPr>
      <w:r>
        <w:t>Based on Quantity (</w:t>
      </w:r>
      <w:r w:rsidR="000C3E4F" w:rsidRPr="00376D34">
        <w:rPr>
          <w:b/>
          <w:bCs/>
        </w:rPr>
        <w:t>5</w:t>
      </w:r>
      <w:r w:rsidRPr="00376D34">
        <w:rPr>
          <w:b/>
          <w:bCs/>
        </w:rPr>
        <w:t xml:space="preserve"> pts</w:t>
      </w:r>
      <w:r>
        <w:t>)</w:t>
      </w:r>
    </w:p>
    <w:p w14:paraId="105FEB29" w14:textId="511D5734" w:rsidR="00BC7AA9" w:rsidRDefault="00BC7AA9" w:rsidP="00BC7AA9">
      <w:pPr>
        <w:pStyle w:val="ListParagraph"/>
        <w:numPr>
          <w:ilvl w:val="1"/>
          <w:numId w:val="1"/>
        </w:numPr>
      </w:pPr>
      <w:r>
        <w:t>Based on Sales (</w:t>
      </w:r>
      <w:r w:rsidR="000C3E4F" w:rsidRPr="00376D34">
        <w:rPr>
          <w:b/>
          <w:bCs/>
        </w:rPr>
        <w:t>5</w:t>
      </w:r>
      <w:r w:rsidRPr="00376D34">
        <w:rPr>
          <w:b/>
          <w:bCs/>
        </w:rPr>
        <w:t xml:space="preserve"> pts</w:t>
      </w:r>
      <w:r>
        <w:t>)</w:t>
      </w:r>
    </w:p>
    <w:p w14:paraId="2B1A0DED" w14:textId="01F6BA45" w:rsidR="005D79B0" w:rsidRDefault="00BC7AA9" w:rsidP="00DE5BB3">
      <w:pPr>
        <w:pStyle w:val="ListParagraph"/>
        <w:numPr>
          <w:ilvl w:val="1"/>
          <w:numId w:val="1"/>
        </w:numPr>
      </w:pPr>
      <w:r>
        <w:t>Based on Profits (</w:t>
      </w:r>
      <w:r w:rsidR="000C3E4F" w:rsidRPr="00376D34">
        <w:rPr>
          <w:b/>
          <w:bCs/>
        </w:rPr>
        <w:t>5</w:t>
      </w:r>
      <w:r w:rsidRPr="00376D34">
        <w:rPr>
          <w:b/>
          <w:bCs/>
        </w:rPr>
        <w:t xml:space="preserve"> pts</w:t>
      </w:r>
      <w:r>
        <w:t>)</w:t>
      </w:r>
    </w:p>
    <w:p w14:paraId="65B18B65" w14:textId="7DF763AA" w:rsidR="00DE5BB3" w:rsidRPr="007924D0" w:rsidRDefault="00DE5BB3" w:rsidP="00DE5BB3">
      <w:pPr>
        <w:rPr>
          <w:b/>
          <w:bCs/>
        </w:rPr>
      </w:pPr>
      <w:r w:rsidRPr="007924D0">
        <w:rPr>
          <w:b/>
          <w:bCs/>
        </w:rPr>
        <w:t xml:space="preserve">Data </w:t>
      </w:r>
      <w:r w:rsidR="00376D34" w:rsidRPr="007924D0">
        <w:rPr>
          <w:b/>
          <w:bCs/>
        </w:rPr>
        <w:t>exploration</w:t>
      </w:r>
      <w:r w:rsidRPr="007924D0">
        <w:rPr>
          <w:b/>
          <w:bCs/>
        </w:rPr>
        <w:t xml:space="preserve"> (</w:t>
      </w:r>
      <w:r w:rsidR="00510815">
        <w:rPr>
          <w:b/>
          <w:bCs/>
        </w:rPr>
        <w:t>12</w:t>
      </w:r>
      <w:r w:rsidRPr="007924D0">
        <w:rPr>
          <w:b/>
          <w:bCs/>
        </w:rPr>
        <w:t>0 pts)</w:t>
      </w:r>
    </w:p>
    <w:p w14:paraId="7C2A2F88" w14:textId="28087DB0" w:rsidR="00DE5BB3" w:rsidRDefault="007900A8" w:rsidP="007900A8">
      <w:pPr>
        <w:pStyle w:val="ListParagraph"/>
        <w:numPr>
          <w:ilvl w:val="0"/>
          <w:numId w:val="2"/>
        </w:numPr>
      </w:pPr>
      <w:r>
        <w:t xml:space="preserve">Return the average and the total sales per </w:t>
      </w:r>
      <w:r w:rsidR="002F5934">
        <w:t>state (</w:t>
      </w:r>
      <w:r w:rsidR="002F5934" w:rsidRPr="00370F59">
        <w:rPr>
          <w:b/>
          <w:bCs/>
        </w:rPr>
        <w:t>10 pts</w:t>
      </w:r>
      <w:r w:rsidR="002F5934">
        <w:t>)</w:t>
      </w:r>
    </w:p>
    <w:p w14:paraId="68CA840E" w14:textId="02D99280" w:rsidR="00545F70" w:rsidRDefault="00545F70" w:rsidP="00545F70">
      <w:pPr>
        <w:pStyle w:val="ListParagraph"/>
        <w:numPr>
          <w:ilvl w:val="1"/>
          <w:numId w:val="2"/>
        </w:numPr>
      </w:pPr>
      <w:r>
        <w:t xml:space="preserve">Which </w:t>
      </w:r>
      <w:r w:rsidR="00A914F3">
        <w:t>state has the highest average sale</w:t>
      </w:r>
      <w:r w:rsidR="00F440BB">
        <w:t>s</w:t>
      </w:r>
      <w:r w:rsidR="00A914F3">
        <w:t>?</w:t>
      </w:r>
    </w:p>
    <w:p w14:paraId="746D0555" w14:textId="341E05EE" w:rsidR="00A914F3" w:rsidRDefault="00A914F3" w:rsidP="00545F70">
      <w:pPr>
        <w:pStyle w:val="ListParagraph"/>
        <w:numPr>
          <w:ilvl w:val="1"/>
          <w:numId w:val="2"/>
        </w:numPr>
      </w:pPr>
      <w:r>
        <w:t>Which state has the highest total sales?</w:t>
      </w:r>
    </w:p>
    <w:p w14:paraId="06F2DE51" w14:textId="5331F348" w:rsidR="002F5934" w:rsidRDefault="002F5934" w:rsidP="002F5934">
      <w:pPr>
        <w:pStyle w:val="ListParagraph"/>
        <w:numPr>
          <w:ilvl w:val="0"/>
          <w:numId w:val="2"/>
        </w:numPr>
      </w:pPr>
      <w:r>
        <w:t>Return the average and the total profits per state (</w:t>
      </w:r>
      <w:r w:rsidRPr="00370F59">
        <w:rPr>
          <w:b/>
          <w:bCs/>
        </w:rPr>
        <w:t>10 pts</w:t>
      </w:r>
      <w:r>
        <w:t>)</w:t>
      </w:r>
    </w:p>
    <w:p w14:paraId="756900FF" w14:textId="75FA6FCA" w:rsidR="00A914F3" w:rsidRDefault="00A914F3" w:rsidP="00A914F3">
      <w:pPr>
        <w:pStyle w:val="ListParagraph"/>
        <w:numPr>
          <w:ilvl w:val="1"/>
          <w:numId w:val="2"/>
        </w:numPr>
      </w:pPr>
      <w:r>
        <w:t>Which state has the highest average profits?</w:t>
      </w:r>
    </w:p>
    <w:p w14:paraId="58581A37" w14:textId="135F28E7" w:rsidR="00A914F3" w:rsidRDefault="00A914F3" w:rsidP="00A914F3">
      <w:pPr>
        <w:pStyle w:val="ListParagraph"/>
        <w:numPr>
          <w:ilvl w:val="1"/>
          <w:numId w:val="2"/>
        </w:numPr>
      </w:pPr>
      <w:r>
        <w:t xml:space="preserve">Which state has the highest total </w:t>
      </w:r>
      <w:r w:rsidR="00F440BB">
        <w:t>profits</w:t>
      </w:r>
      <w:r>
        <w:t>?</w:t>
      </w:r>
    </w:p>
    <w:p w14:paraId="2E478392" w14:textId="620E6A9A" w:rsidR="002F5934" w:rsidRDefault="002F5934" w:rsidP="002F5934">
      <w:pPr>
        <w:pStyle w:val="ListParagraph"/>
        <w:numPr>
          <w:ilvl w:val="0"/>
          <w:numId w:val="2"/>
        </w:numPr>
      </w:pPr>
      <w:r>
        <w:t xml:space="preserve">Return the average and the total sales per </w:t>
      </w:r>
      <w:r w:rsidR="000E72D5">
        <w:t>sub-</w:t>
      </w:r>
      <w:r w:rsidR="00545F70">
        <w:t>category</w:t>
      </w:r>
      <w:r>
        <w:t xml:space="preserve"> (</w:t>
      </w:r>
      <w:r w:rsidRPr="00370F59">
        <w:rPr>
          <w:b/>
          <w:bCs/>
        </w:rPr>
        <w:t>10 pts</w:t>
      </w:r>
      <w:r>
        <w:t>)</w:t>
      </w:r>
    </w:p>
    <w:p w14:paraId="1C7FE128" w14:textId="452B8E67" w:rsidR="00F440BB" w:rsidRDefault="00F440BB" w:rsidP="00F440BB">
      <w:pPr>
        <w:pStyle w:val="ListParagraph"/>
        <w:numPr>
          <w:ilvl w:val="1"/>
          <w:numId w:val="2"/>
        </w:numPr>
      </w:pPr>
      <w:r>
        <w:t>Which category has the highest average sales?</w:t>
      </w:r>
    </w:p>
    <w:p w14:paraId="70ED7872" w14:textId="0F756193" w:rsidR="00F440BB" w:rsidRDefault="00F440BB" w:rsidP="00F440BB">
      <w:pPr>
        <w:pStyle w:val="ListParagraph"/>
        <w:numPr>
          <w:ilvl w:val="1"/>
          <w:numId w:val="2"/>
        </w:numPr>
      </w:pPr>
      <w:r>
        <w:t>Which category has the highest total sales?</w:t>
      </w:r>
    </w:p>
    <w:p w14:paraId="4A8B3613" w14:textId="4A5C3F85" w:rsidR="00545F70" w:rsidRDefault="00545F70" w:rsidP="00545F70">
      <w:pPr>
        <w:pStyle w:val="ListParagraph"/>
        <w:numPr>
          <w:ilvl w:val="0"/>
          <w:numId w:val="2"/>
        </w:numPr>
      </w:pPr>
      <w:r>
        <w:t xml:space="preserve">Return the average and the total profits per </w:t>
      </w:r>
      <w:r w:rsidR="000E72D5">
        <w:t>sub-</w:t>
      </w:r>
      <w:r>
        <w:t>category (</w:t>
      </w:r>
      <w:r w:rsidRPr="00370F59">
        <w:rPr>
          <w:b/>
          <w:bCs/>
        </w:rPr>
        <w:t>10 pts</w:t>
      </w:r>
      <w:r>
        <w:t>)</w:t>
      </w:r>
    </w:p>
    <w:p w14:paraId="6132A11A" w14:textId="72C51AE4" w:rsidR="00F440BB" w:rsidRDefault="00F440BB" w:rsidP="00F440BB">
      <w:pPr>
        <w:pStyle w:val="ListParagraph"/>
        <w:numPr>
          <w:ilvl w:val="1"/>
          <w:numId w:val="2"/>
        </w:numPr>
      </w:pPr>
      <w:r>
        <w:t>Which category has the highest average profits?</w:t>
      </w:r>
    </w:p>
    <w:p w14:paraId="6E5B4DAA" w14:textId="02EAC022" w:rsidR="00F440BB" w:rsidRDefault="00F440BB" w:rsidP="00F440BB">
      <w:pPr>
        <w:pStyle w:val="ListParagraph"/>
        <w:numPr>
          <w:ilvl w:val="1"/>
          <w:numId w:val="2"/>
        </w:numPr>
      </w:pPr>
      <w:r>
        <w:t>Which category has the highest total profits?</w:t>
      </w:r>
    </w:p>
    <w:p w14:paraId="3EAA92A2" w14:textId="2C1E6E56" w:rsidR="002F5934" w:rsidRDefault="003163D7" w:rsidP="003163D7">
      <w:pPr>
        <w:pStyle w:val="ListParagraph"/>
        <w:numPr>
          <w:ilvl w:val="0"/>
          <w:numId w:val="2"/>
        </w:numPr>
      </w:pPr>
      <w:r>
        <w:t xml:space="preserve">Return the number of Order </w:t>
      </w:r>
      <w:r w:rsidR="00567E2E">
        <w:t>per Employee (</w:t>
      </w:r>
      <w:r w:rsidR="00567E2E" w:rsidRPr="00370F59">
        <w:rPr>
          <w:b/>
          <w:bCs/>
        </w:rPr>
        <w:t>10 pts</w:t>
      </w:r>
      <w:r w:rsidR="00567E2E">
        <w:t>)</w:t>
      </w:r>
    </w:p>
    <w:p w14:paraId="267BA8D1" w14:textId="051EB6D6" w:rsidR="00567E2E" w:rsidRDefault="00567E2E" w:rsidP="00567E2E">
      <w:pPr>
        <w:pStyle w:val="ListParagraph"/>
        <w:numPr>
          <w:ilvl w:val="1"/>
          <w:numId w:val="2"/>
        </w:numPr>
      </w:pPr>
      <w:r>
        <w:t>What is the name of the employee with the highest number of orders?</w:t>
      </w:r>
    </w:p>
    <w:p w14:paraId="0658E9AA" w14:textId="33343B2B" w:rsidR="00567E2E" w:rsidRDefault="002E2E45" w:rsidP="00567E2E">
      <w:pPr>
        <w:pStyle w:val="ListParagraph"/>
        <w:numPr>
          <w:ilvl w:val="0"/>
          <w:numId w:val="2"/>
        </w:numPr>
      </w:pPr>
      <w:r>
        <w:lastRenderedPageBreak/>
        <w:t xml:space="preserve">Return the average number of days to ship on order per </w:t>
      </w:r>
      <w:r w:rsidR="003926B4">
        <w:t>state (</w:t>
      </w:r>
      <w:r w:rsidR="003926B4" w:rsidRPr="003926B4">
        <w:rPr>
          <w:b/>
          <w:bCs/>
        </w:rPr>
        <w:t>10 pts</w:t>
      </w:r>
      <w:r w:rsidR="003926B4">
        <w:t>)</w:t>
      </w:r>
    </w:p>
    <w:p w14:paraId="75CEC04D" w14:textId="3A950FEE" w:rsidR="003926B4" w:rsidRDefault="003926B4" w:rsidP="003926B4">
      <w:pPr>
        <w:pStyle w:val="ListParagraph"/>
        <w:numPr>
          <w:ilvl w:val="1"/>
          <w:numId w:val="2"/>
        </w:numPr>
      </w:pPr>
      <w:r>
        <w:t>Which state has the lowest number of days to ship an order?</w:t>
      </w:r>
    </w:p>
    <w:p w14:paraId="791D7DA0" w14:textId="7B2B2156" w:rsidR="003926B4" w:rsidRDefault="003926B4" w:rsidP="003926B4">
      <w:pPr>
        <w:pStyle w:val="ListParagraph"/>
        <w:numPr>
          <w:ilvl w:val="0"/>
          <w:numId w:val="2"/>
        </w:numPr>
      </w:pPr>
      <w:r>
        <w:t>Return the average and the total sales per order date (in years) (</w:t>
      </w:r>
      <w:r w:rsidRPr="00370F59">
        <w:rPr>
          <w:b/>
          <w:bCs/>
        </w:rPr>
        <w:t>10 pts</w:t>
      </w:r>
      <w:r>
        <w:t>)</w:t>
      </w:r>
    </w:p>
    <w:p w14:paraId="7B6956D0" w14:textId="4B96CA29" w:rsidR="003926B4" w:rsidRDefault="003926B4" w:rsidP="003926B4">
      <w:pPr>
        <w:pStyle w:val="ListParagraph"/>
        <w:numPr>
          <w:ilvl w:val="1"/>
          <w:numId w:val="2"/>
        </w:numPr>
      </w:pPr>
      <w:r>
        <w:t>Which year has the highest average sales?</w:t>
      </w:r>
    </w:p>
    <w:p w14:paraId="133454CA" w14:textId="5A7E81F5" w:rsidR="003926B4" w:rsidRDefault="003926B4" w:rsidP="003926B4">
      <w:pPr>
        <w:pStyle w:val="ListParagraph"/>
        <w:numPr>
          <w:ilvl w:val="1"/>
          <w:numId w:val="2"/>
        </w:numPr>
      </w:pPr>
      <w:r>
        <w:t>Which year has the highest total sales?</w:t>
      </w:r>
    </w:p>
    <w:p w14:paraId="59A57A29" w14:textId="009BF1F5" w:rsidR="003926B4" w:rsidRDefault="003926B4" w:rsidP="003926B4">
      <w:pPr>
        <w:pStyle w:val="ListParagraph"/>
        <w:numPr>
          <w:ilvl w:val="0"/>
          <w:numId w:val="2"/>
        </w:numPr>
      </w:pPr>
      <w:r>
        <w:t>Return the average and the total profits per order date (in years) (</w:t>
      </w:r>
      <w:r w:rsidRPr="00370F59">
        <w:rPr>
          <w:b/>
          <w:bCs/>
        </w:rPr>
        <w:t>10 pts</w:t>
      </w:r>
      <w:r>
        <w:t>)</w:t>
      </w:r>
    </w:p>
    <w:p w14:paraId="3C4C5A40" w14:textId="0D323A33" w:rsidR="003926B4" w:rsidRDefault="003926B4" w:rsidP="003926B4">
      <w:pPr>
        <w:pStyle w:val="ListParagraph"/>
        <w:numPr>
          <w:ilvl w:val="1"/>
          <w:numId w:val="2"/>
        </w:numPr>
      </w:pPr>
      <w:r>
        <w:t>Which year has the highest average profits?</w:t>
      </w:r>
    </w:p>
    <w:p w14:paraId="582F1D8B" w14:textId="2DB9DA6D" w:rsidR="003926B4" w:rsidRDefault="003926B4" w:rsidP="003926B4">
      <w:pPr>
        <w:pStyle w:val="ListParagraph"/>
        <w:numPr>
          <w:ilvl w:val="1"/>
          <w:numId w:val="2"/>
        </w:numPr>
      </w:pPr>
      <w:r>
        <w:t>Which year has the highest total profits?</w:t>
      </w:r>
    </w:p>
    <w:p w14:paraId="0390E360" w14:textId="54D71E28" w:rsidR="003926B4" w:rsidRDefault="008B0CD0" w:rsidP="003926B4">
      <w:pPr>
        <w:pStyle w:val="ListParagraph"/>
        <w:numPr>
          <w:ilvl w:val="0"/>
          <w:numId w:val="2"/>
        </w:numPr>
      </w:pPr>
      <w:r>
        <w:t>Answer the following questions:</w:t>
      </w:r>
    </w:p>
    <w:p w14:paraId="5BACD512" w14:textId="6F3DEE3F" w:rsidR="008B0CD0" w:rsidRDefault="008B0CD0" w:rsidP="008B0CD0">
      <w:pPr>
        <w:pStyle w:val="ListParagraph"/>
        <w:numPr>
          <w:ilvl w:val="1"/>
          <w:numId w:val="2"/>
        </w:numPr>
      </w:pPr>
      <w:r>
        <w:t>Which state is the most profitable in 2017</w:t>
      </w:r>
      <w:r w:rsidR="00041948">
        <w:t>?</w:t>
      </w:r>
      <w:r>
        <w:t xml:space="preserve"> (</w:t>
      </w:r>
      <w:r w:rsidR="005D406C">
        <w:rPr>
          <w:b/>
          <w:bCs/>
        </w:rPr>
        <w:t>10</w:t>
      </w:r>
      <w:r w:rsidRPr="008B0CD0">
        <w:rPr>
          <w:b/>
          <w:bCs/>
        </w:rPr>
        <w:t xml:space="preserve"> pts</w:t>
      </w:r>
      <w:r>
        <w:t>)</w:t>
      </w:r>
    </w:p>
    <w:p w14:paraId="0061CD39" w14:textId="6ED151D9" w:rsidR="008B0CD0" w:rsidRDefault="008B0CD0" w:rsidP="008B0CD0">
      <w:pPr>
        <w:pStyle w:val="ListParagraph"/>
        <w:numPr>
          <w:ilvl w:val="1"/>
          <w:numId w:val="2"/>
        </w:numPr>
      </w:pPr>
      <w:r>
        <w:t xml:space="preserve">Which </w:t>
      </w:r>
      <w:r w:rsidR="000E72D5">
        <w:t>sub-</w:t>
      </w:r>
      <w:r w:rsidR="005D406C">
        <w:t>category is the most profitable in the State of California in 2015</w:t>
      </w:r>
      <w:r w:rsidR="00041948">
        <w:t>?</w:t>
      </w:r>
      <w:r w:rsidR="005D406C">
        <w:t xml:space="preserve"> (</w:t>
      </w:r>
      <w:r w:rsidR="005D406C" w:rsidRPr="005D406C">
        <w:rPr>
          <w:b/>
          <w:bCs/>
        </w:rPr>
        <w:t>10 pts</w:t>
      </w:r>
      <w:r w:rsidR="005D406C">
        <w:t>)</w:t>
      </w:r>
    </w:p>
    <w:p w14:paraId="718D59AC" w14:textId="67A303D1" w:rsidR="00705C05" w:rsidRPr="00C36066" w:rsidRDefault="00705C05" w:rsidP="008B0CD0">
      <w:pPr>
        <w:pStyle w:val="ListParagraph"/>
        <w:numPr>
          <w:ilvl w:val="1"/>
          <w:numId w:val="2"/>
        </w:numPr>
      </w:pPr>
      <w:r>
        <w:t xml:space="preserve">What are the top 5 customers </w:t>
      </w:r>
      <w:r w:rsidR="00041948">
        <w:t>in terms of sales? (</w:t>
      </w:r>
      <w:r w:rsidR="00041948">
        <w:rPr>
          <w:b/>
          <w:bCs/>
        </w:rPr>
        <w:t>10 pts</w:t>
      </w:r>
      <w:r w:rsidR="00041948" w:rsidRPr="00335501">
        <w:t>)</w:t>
      </w:r>
    </w:p>
    <w:p w14:paraId="5DBB8A3F" w14:textId="0C22B159" w:rsidR="007900A8" w:rsidRDefault="00C36066" w:rsidP="00C36066">
      <w:pPr>
        <w:pStyle w:val="ListParagraph"/>
        <w:numPr>
          <w:ilvl w:val="1"/>
          <w:numId w:val="2"/>
        </w:numPr>
      </w:pPr>
      <w:r>
        <w:t>What are the top 5 products in terms of sales? (</w:t>
      </w:r>
      <w:r>
        <w:rPr>
          <w:b/>
          <w:bCs/>
        </w:rPr>
        <w:t>10 pts</w:t>
      </w:r>
      <w:r w:rsidRPr="00335501">
        <w:t>)</w:t>
      </w:r>
    </w:p>
    <w:p w14:paraId="3CA792F6" w14:textId="274A8C19" w:rsidR="00F41B20" w:rsidRPr="00BF7494" w:rsidRDefault="00F41B20">
      <w:pPr>
        <w:rPr>
          <w:b/>
          <w:bCs/>
        </w:rPr>
      </w:pPr>
      <w:r w:rsidRPr="00BF7494">
        <w:rPr>
          <w:b/>
          <w:bCs/>
        </w:rPr>
        <w:t xml:space="preserve">Data </w:t>
      </w:r>
      <w:r w:rsidR="00BF7494" w:rsidRPr="00BF7494">
        <w:rPr>
          <w:b/>
          <w:bCs/>
        </w:rPr>
        <w:t>V</w:t>
      </w:r>
      <w:r w:rsidRPr="00BF7494">
        <w:rPr>
          <w:b/>
          <w:bCs/>
        </w:rPr>
        <w:t>isualization (</w:t>
      </w:r>
      <w:r w:rsidR="009C709D">
        <w:rPr>
          <w:b/>
          <w:bCs/>
        </w:rPr>
        <w:t>6</w:t>
      </w:r>
      <w:r w:rsidR="00C869A4">
        <w:rPr>
          <w:b/>
          <w:bCs/>
        </w:rPr>
        <w:t>0</w:t>
      </w:r>
      <w:r w:rsidRPr="00BF7494">
        <w:rPr>
          <w:b/>
          <w:bCs/>
        </w:rPr>
        <w:t xml:space="preserve"> pts)</w:t>
      </w:r>
    </w:p>
    <w:p w14:paraId="676BBDAB" w14:textId="7939C649" w:rsidR="00F41B20" w:rsidRDefault="00E7017F" w:rsidP="00CC709D">
      <w:pPr>
        <w:pStyle w:val="ListParagraph"/>
        <w:numPr>
          <w:ilvl w:val="0"/>
          <w:numId w:val="3"/>
        </w:numPr>
      </w:pPr>
      <w:r>
        <w:t>Create a bar plot</w:t>
      </w:r>
      <w:r w:rsidR="00D16FA4">
        <w:t xml:space="preserve"> that shows total sales per </w:t>
      </w:r>
      <w:r w:rsidR="005A3764">
        <w:t>sub-category</w:t>
      </w:r>
      <w:r>
        <w:t xml:space="preserve"> (</w:t>
      </w:r>
      <w:r>
        <w:rPr>
          <w:b/>
          <w:bCs/>
        </w:rPr>
        <w:t>10 pts</w:t>
      </w:r>
      <w:r w:rsidRPr="00335501">
        <w:t>)</w:t>
      </w:r>
    </w:p>
    <w:p w14:paraId="115B41A4" w14:textId="613FE653" w:rsidR="007A6116" w:rsidRPr="005A3764" w:rsidRDefault="007A6116" w:rsidP="007A6116">
      <w:pPr>
        <w:pStyle w:val="ListParagraph"/>
        <w:numPr>
          <w:ilvl w:val="0"/>
          <w:numId w:val="3"/>
        </w:numPr>
      </w:pPr>
      <w:r>
        <w:t xml:space="preserve">Create a bar plot that shows total sales per </w:t>
      </w:r>
      <w:r w:rsidR="006B2746">
        <w:t>state</w:t>
      </w:r>
      <w:r>
        <w:t xml:space="preserve"> (</w:t>
      </w:r>
      <w:r>
        <w:rPr>
          <w:b/>
          <w:bCs/>
        </w:rPr>
        <w:t>10 pts</w:t>
      </w:r>
      <w:r w:rsidRPr="00335501">
        <w:t>)</w:t>
      </w:r>
    </w:p>
    <w:p w14:paraId="41AF6D41" w14:textId="52774166" w:rsidR="005A3764" w:rsidRDefault="005A3764" w:rsidP="00CC709D">
      <w:pPr>
        <w:pStyle w:val="ListParagraph"/>
        <w:numPr>
          <w:ilvl w:val="0"/>
          <w:numId w:val="3"/>
        </w:numPr>
      </w:pPr>
      <w:r>
        <w:t xml:space="preserve">Create a histogram </w:t>
      </w:r>
      <w:r w:rsidR="000E655B">
        <w:t>of Quantity (</w:t>
      </w:r>
      <w:r w:rsidR="000E655B">
        <w:rPr>
          <w:b/>
          <w:bCs/>
        </w:rPr>
        <w:t>10 pts</w:t>
      </w:r>
      <w:r w:rsidR="000E655B">
        <w:t>)</w:t>
      </w:r>
    </w:p>
    <w:p w14:paraId="4414D420" w14:textId="30E8D585" w:rsidR="00335501" w:rsidRDefault="00BA733F" w:rsidP="00CC709D">
      <w:pPr>
        <w:pStyle w:val="ListParagraph"/>
        <w:numPr>
          <w:ilvl w:val="0"/>
          <w:numId w:val="3"/>
        </w:numPr>
      </w:pPr>
      <w:r>
        <w:t xml:space="preserve">Plot how </w:t>
      </w:r>
      <w:r w:rsidR="00F0564E">
        <w:t>total s</w:t>
      </w:r>
      <w:r>
        <w:t>ales change over time (</w:t>
      </w:r>
      <w:r>
        <w:rPr>
          <w:b/>
          <w:bCs/>
        </w:rPr>
        <w:t>10 pts</w:t>
      </w:r>
      <w:r>
        <w:t>)</w:t>
      </w:r>
    </w:p>
    <w:p w14:paraId="045927AB" w14:textId="7B6F84B0" w:rsidR="00BA733F" w:rsidRDefault="00BA733F" w:rsidP="00BA733F">
      <w:pPr>
        <w:pStyle w:val="ListParagraph"/>
        <w:numPr>
          <w:ilvl w:val="1"/>
          <w:numId w:val="3"/>
        </w:numPr>
      </w:pPr>
      <w:r>
        <w:t>Use year-month</w:t>
      </w:r>
      <w:r w:rsidR="00505B49">
        <w:t xml:space="preserve"> (e.g., Jan 2017, Feb 2017, March 2017, etc.)</w:t>
      </w:r>
      <w:r>
        <w:t xml:space="preserve"> of Order Date </w:t>
      </w:r>
      <w:r w:rsidR="00505B49">
        <w:t>as time.</w:t>
      </w:r>
    </w:p>
    <w:p w14:paraId="5805CC66" w14:textId="65F8C223" w:rsidR="001949CA" w:rsidRDefault="001949CA" w:rsidP="001949CA">
      <w:pPr>
        <w:pStyle w:val="ListParagraph"/>
        <w:numPr>
          <w:ilvl w:val="0"/>
          <w:numId w:val="3"/>
        </w:numPr>
      </w:pPr>
      <w:r>
        <w:t xml:space="preserve">Plot how </w:t>
      </w:r>
      <w:r w:rsidR="00F0564E">
        <w:t xml:space="preserve">total sales </w:t>
      </w:r>
      <w:r>
        <w:t xml:space="preserve">change over time </w:t>
      </w:r>
      <w:r w:rsidR="00F0564E">
        <w:t xml:space="preserve">for the state of California </w:t>
      </w:r>
      <w:r>
        <w:t>(</w:t>
      </w:r>
      <w:r>
        <w:rPr>
          <w:b/>
          <w:bCs/>
        </w:rPr>
        <w:t>10 pts</w:t>
      </w:r>
      <w:r>
        <w:t>)</w:t>
      </w:r>
    </w:p>
    <w:p w14:paraId="717F3AC5" w14:textId="77777777" w:rsidR="001949CA" w:rsidRDefault="001949CA" w:rsidP="001949CA">
      <w:pPr>
        <w:pStyle w:val="ListParagraph"/>
        <w:numPr>
          <w:ilvl w:val="1"/>
          <w:numId w:val="3"/>
        </w:numPr>
      </w:pPr>
      <w:r>
        <w:t>Use year-month (e.g., Jan 2017, Feb 2017, March 2017, etc.) of Order Date as time.</w:t>
      </w:r>
    </w:p>
    <w:p w14:paraId="73B015AE" w14:textId="3F897C45" w:rsidR="00C869A4" w:rsidRDefault="00C869A4" w:rsidP="00C869A4">
      <w:pPr>
        <w:pStyle w:val="ListParagraph"/>
        <w:numPr>
          <w:ilvl w:val="0"/>
          <w:numId w:val="3"/>
        </w:numPr>
      </w:pPr>
      <w:r>
        <w:t xml:space="preserve">Plot how total sales change over time for the state of </w:t>
      </w:r>
      <w:r w:rsidR="005251E2">
        <w:t>Florida</w:t>
      </w:r>
      <w:r>
        <w:t xml:space="preserve"> (</w:t>
      </w:r>
      <w:r>
        <w:rPr>
          <w:b/>
          <w:bCs/>
        </w:rPr>
        <w:t>10 pts</w:t>
      </w:r>
      <w:r>
        <w:t>)</w:t>
      </w:r>
    </w:p>
    <w:p w14:paraId="453CACEC" w14:textId="77777777" w:rsidR="00C869A4" w:rsidRDefault="00C869A4" w:rsidP="00C869A4">
      <w:pPr>
        <w:pStyle w:val="ListParagraph"/>
        <w:numPr>
          <w:ilvl w:val="1"/>
          <w:numId w:val="3"/>
        </w:numPr>
      </w:pPr>
      <w:r>
        <w:t>Use year-month (e.g., Jan 2017, Feb 2017, March 2017, etc.) of Order Date as time.</w:t>
      </w:r>
    </w:p>
    <w:p w14:paraId="0042483B" w14:textId="56EB600D" w:rsidR="00505B49" w:rsidRDefault="00C869A4" w:rsidP="00C869A4">
      <w:pPr>
        <w:rPr>
          <w:b/>
          <w:bCs/>
        </w:rPr>
      </w:pPr>
      <w:r>
        <w:rPr>
          <w:b/>
          <w:bCs/>
        </w:rPr>
        <w:t>Readability of the Jupyter Notebook (15 pts)</w:t>
      </w:r>
    </w:p>
    <w:p w14:paraId="1E18F6A0" w14:textId="2D103FF7" w:rsidR="0012048D" w:rsidRPr="0012048D" w:rsidRDefault="00B2794D" w:rsidP="00B2794D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Use </w:t>
      </w:r>
      <w:r w:rsidR="0012048D">
        <w:t xml:space="preserve">markdown in Jupyter to create </w:t>
      </w:r>
      <w:r w:rsidR="004367E1">
        <w:t>h</w:t>
      </w:r>
      <w:r w:rsidR="0012048D">
        <w:t xml:space="preserve">eadings and text. </w:t>
      </w:r>
    </w:p>
    <w:p w14:paraId="1ED0ACB7" w14:textId="0E0D64B1" w:rsidR="00B2794D" w:rsidRPr="0012048D" w:rsidRDefault="0012048D" w:rsidP="00B2794D">
      <w:pPr>
        <w:pStyle w:val="ListParagraph"/>
        <w:numPr>
          <w:ilvl w:val="0"/>
          <w:numId w:val="4"/>
        </w:numPr>
        <w:rPr>
          <w:b/>
          <w:bCs/>
        </w:rPr>
      </w:pPr>
      <w:r>
        <w:t>Write sentences to describe what you are doing. It should be clear what question you are answering.</w:t>
      </w:r>
    </w:p>
    <w:p w14:paraId="32DC8B3B" w14:textId="50691E97" w:rsidR="0012048D" w:rsidRPr="005A1D43" w:rsidRDefault="0012048D" w:rsidP="00B2794D">
      <w:pPr>
        <w:pStyle w:val="ListParagraph"/>
        <w:numPr>
          <w:ilvl w:val="0"/>
          <w:numId w:val="4"/>
        </w:numPr>
        <w:rPr>
          <w:b/>
          <w:bCs/>
        </w:rPr>
      </w:pPr>
      <w:r>
        <w:t>Describe the results</w:t>
      </w:r>
      <w:r w:rsidR="004367E1">
        <w:t xml:space="preserve"> as much as you can</w:t>
      </w:r>
      <w:r>
        <w:t xml:space="preserve">. For example, </w:t>
      </w:r>
      <w:r w:rsidR="001953AF">
        <w:t>if you create a bar plot</w:t>
      </w:r>
      <w:r w:rsidR="004367E1">
        <w:t xml:space="preserve"> of sales per state</w:t>
      </w:r>
      <w:r w:rsidR="001953AF">
        <w:t xml:space="preserve">, </w:t>
      </w:r>
      <w:r w:rsidR="004367E1">
        <w:t>you can describe the plot by indicating the states with the highest and lowest sales.</w:t>
      </w:r>
    </w:p>
    <w:p w14:paraId="5A890B0D" w14:textId="7B8EB705" w:rsidR="00F9753E" w:rsidRPr="00F9753E" w:rsidRDefault="0004073E" w:rsidP="00F9753E">
      <w:pPr>
        <w:pStyle w:val="ListParagraph"/>
        <w:numPr>
          <w:ilvl w:val="0"/>
          <w:numId w:val="4"/>
        </w:numPr>
        <w:rPr>
          <w:b/>
          <w:bCs/>
        </w:rPr>
      </w:pPr>
      <w:r>
        <w:t>Your Jupyter Notebook should be well organized</w:t>
      </w:r>
      <w:r w:rsidR="00F9753E">
        <w:t xml:space="preserve"> and easy to read.</w:t>
      </w:r>
    </w:p>
    <w:sectPr w:rsidR="00F9753E" w:rsidRPr="00F975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565DC"/>
    <w:multiLevelType w:val="hybridMultilevel"/>
    <w:tmpl w:val="F3549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E030F"/>
    <w:multiLevelType w:val="hybridMultilevel"/>
    <w:tmpl w:val="F0B04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795290"/>
    <w:multiLevelType w:val="hybridMultilevel"/>
    <w:tmpl w:val="2D2A3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79199F"/>
    <w:multiLevelType w:val="hybridMultilevel"/>
    <w:tmpl w:val="4BDC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857559"/>
    <w:multiLevelType w:val="hybridMultilevel"/>
    <w:tmpl w:val="5B4A8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SwNDEytDA3MjE1NjNU0lEKTi0uzszPAykwqQUAj1MHbSwAAAA="/>
  </w:docVars>
  <w:rsids>
    <w:rsidRoot w:val="003A69E3"/>
    <w:rsid w:val="00014D5D"/>
    <w:rsid w:val="00020F16"/>
    <w:rsid w:val="0004073E"/>
    <w:rsid w:val="00041948"/>
    <w:rsid w:val="000C3E4F"/>
    <w:rsid w:val="000C42FD"/>
    <w:rsid w:val="000E1291"/>
    <w:rsid w:val="000E655B"/>
    <w:rsid w:val="000E72D5"/>
    <w:rsid w:val="0012048D"/>
    <w:rsid w:val="0015603D"/>
    <w:rsid w:val="001949CA"/>
    <w:rsid w:val="001953AF"/>
    <w:rsid w:val="001F2F28"/>
    <w:rsid w:val="001F7186"/>
    <w:rsid w:val="002C4343"/>
    <w:rsid w:val="002E2E45"/>
    <w:rsid w:val="002F5934"/>
    <w:rsid w:val="003163D7"/>
    <w:rsid w:val="00335501"/>
    <w:rsid w:val="00370F59"/>
    <w:rsid w:val="00375AB3"/>
    <w:rsid w:val="00376D34"/>
    <w:rsid w:val="003926B4"/>
    <w:rsid w:val="003A1893"/>
    <w:rsid w:val="003A6246"/>
    <w:rsid w:val="003A69E3"/>
    <w:rsid w:val="00420B88"/>
    <w:rsid w:val="004367E1"/>
    <w:rsid w:val="004B0118"/>
    <w:rsid w:val="00505B49"/>
    <w:rsid w:val="00510815"/>
    <w:rsid w:val="005251E2"/>
    <w:rsid w:val="00545F70"/>
    <w:rsid w:val="00567E2E"/>
    <w:rsid w:val="005A1D43"/>
    <w:rsid w:val="005A3764"/>
    <w:rsid w:val="005A581D"/>
    <w:rsid w:val="005D406C"/>
    <w:rsid w:val="005D79B0"/>
    <w:rsid w:val="006A34C0"/>
    <w:rsid w:val="006B2746"/>
    <w:rsid w:val="00704C8B"/>
    <w:rsid w:val="00705C05"/>
    <w:rsid w:val="007900A8"/>
    <w:rsid w:val="007924D0"/>
    <w:rsid w:val="007A6116"/>
    <w:rsid w:val="00853CB7"/>
    <w:rsid w:val="008B0CD0"/>
    <w:rsid w:val="009C709D"/>
    <w:rsid w:val="009D39C1"/>
    <w:rsid w:val="00A914F3"/>
    <w:rsid w:val="00AC0637"/>
    <w:rsid w:val="00B163BB"/>
    <w:rsid w:val="00B2794D"/>
    <w:rsid w:val="00BA733F"/>
    <w:rsid w:val="00BC7AA9"/>
    <w:rsid w:val="00BF7494"/>
    <w:rsid w:val="00C36066"/>
    <w:rsid w:val="00C869A4"/>
    <w:rsid w:val="00CA08C2"/>
    <w:rsid w:val="00CC709D"/>
    <w:rsid w:val="00D16FA4"/>
    <w:rsid w:val="00D26C0D"/>
    <w:rsid w:val="00DA0761"/>
    <w:rsid w:val="00DE1E0A"/>
    <w:rsid w:val="00DE5BB3"/>
    <w:rsid w:val="00E03880"/>
    <w:rsid w:val="00E7017F"/>
    <w:rsid w:val="00EA0F33"/>
    <w:rsid w:val="00EB0821"/>
    <w:rsid w:val="00ED5510"/>
    <w:rsid w:val="00F0564E"/>
    <w:rsid w:val="00F41B20"/>
    <w:rsid w:val="00F440BB"/>
    <w:rsid w:val="00F97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FBF69"/>
  <w15:chartTrackingRefBased/>
  <w15:docId w15:val="{CF4CF9D3-4A9C-407F-8967-75C890445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9C1"/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E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68D75313171C4AA4C7DF8C99B046CC" ma:contentTypeVersion="10" ma:contentTypeDescription="Create a new document." ma:contentTypeScope="" ma:versionID="a0e1d5acfe595186564c354974e7967c">
  <xsd:schema xmlns:xsd="http://www.w3.org/2001/XMLSchema" xmlns:xs="http://www.w3.org/2001/XMLSchema" xmlns:p="http://schemas.microsoft.com/office/2006/metadata/properties" xmlns:ns3="f488f730-1f3b-40fa-a1a5-40b43e352211" targetNamespace="http://schemas.microsoft.com/office/2006/metadata/properties" ma:root="true" ma:fieldsID="1992c3cf7f5a008bc27a63b89e5567f0" ns3:_="">
    <xsd:import namespace="f488f730-1f3b-40fa-a1a5-40b43e35221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88f730-1f3b-40fa-a1a5-40b43e352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784E5-E737-4FFB-851C-8162FD2F50D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86E353-E115-4C2E-9429-880D87CF59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995149-980F-4A3D-B6BC-3B2BA478C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88f730-1f3b-40fa-a1a5-40b43e3522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80</Words>
  <Characters>3311</Characters>
  <Application>Microsoft Office Word</Application>
  <DocSecurity>0</DocSecurity>
  <Lines>27</Lines>
  <Paragraphs>7</Paragraphs>
  <ScaleCrop>false</ScaleCrop>
  <Company>The University of North Carolina at Greensboro</Company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k Loic Soh Noume</dc:creator>
  <cp:keywords/>
  <dc:description/>
  <cp:lastModifiedBy>Franck Loic Soh Noume</cp:lastModifiedBy>
  <cp:revision>6</cp:revision>
  <dcterms:created xsi:type="dcterms:W3CDTF">2021-03-29T14:03:00Z</dcterms:created>
  <dcterms:modified xsi:type="dcterms:W3CDTF">2021-04-21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68D75313171C4AA4C7DF8C99B046CC</vt:lpwstr>
  </property>
</Properties>
</file>